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C2810" w:rsidP="009344FF">
      <w:r w:rsidRPr="003C2810">
        <w:t>I grant approval for the publication of the article provided the author adhered to the Journal standard per the guidance of the reviewers</w:t>
      </w:r>
      <w:r w:rsidR="00331E4B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  <w:bookmarkStart w:id="0" w:name="_GoBack"/>
      <w:bookmarkEnd w:id="0"/>
    </w:p>
    <w:p w:rsidR="005D6AD7" w:rsidRPr="006C009D" w:rsidRDefault="005D6AD7" w:rsidP="009344FF">
      <w:proofErr w:type="spellStart"/>
      <w:r w:rsidRPr="006C009D">
        <w:t>Dr.</w:t>
      </w:r>
      <w:proofErr w:type="spellEnd"/>
      <w:r w:rsidRPr="006C009D">
        <w:t xml:space="preserve">  </w:t>
      </w:r>
      <w:proofErr w:type="spellStart"/>
      <w:r w:rsidRPr="006C009D">
        <w:t>Mutari</w:t>
      </w:r>
      <w:proofErr w:type="spellEnd"/>
      <w:r w:rsidRPr="006C009D">
        <w:t xml:space="preserve"> </w:t>
      </w:r>
      <w:proofErr w:type="spellStart"/>
      <w:r w:rsidRPr="006C009D">
        <w:t>Abubakari</w:t>
      </w:r>
      <w:proofErr w:type="spellEnd"/>
      <w:r w:rsidRPr="006C009D">
        <w:t xml:space="preserve">, CSIR – SARI stationed in </w:t>
      </w:r>
      <w:proofErr w:type="spellStart"/>
      <w:r w:rsidRPr="006C009D">
        <w:t>Nyankpala</w:t>
      </w:r>
      <w:proofErr w:type="spellEnd"/>
      <w:r w:rsidRPr="006C009D">
        <w:t>, Ghana</w:t>
      </w:r>
    </w:p>
    <w:sectPr w:rsidR="005D6AD7" w:rsidRPr="006C00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NjI3Nrc0NTM1NjJS0lEKTi0uzszPAykwrAUA6WQpoywAAAA="/>
  </w:docVars>
  <w:rsids>
    <w:rsidRoot w:val="00A72896"/>
    <w:rsid w:val="002C0B2C"/>
    <w:rsid w:val="00331E4B"/>
    <w:rsid w:val="003C2810"/>
    <w:rsid w:val="005D6AD7"/>
    <w:rsid w:val="006C009D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C949B"/>
  <w15:docId w15:val="{68B3567D-26CC-43C1-94A4-B501663F9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6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31T12:14:00Z</dcterms:modified>
</cp:coreProperties>
</file>